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4B9805" w14:textId="7550D360" w:rsidR="00BA038E" w:rsidRDefault="00704D24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RedCap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af0"/>
        <w:rPr>
          <w:sz w:val="22"/>
          <w:szCs w:val="22"/>
          <w:lang w:eastAsia="zh-CN"/>
        </w:rPr>
      </w:pPr>
      <w:r>
        <w:rPr>
          <w:rStyle w:val="af4"/>
          <w:rFonts w:ascii="Wingdings" w:hAnsi="Wingdings"/>
        </w:rPr>
        <w:t></w:t>
      </w:r>
      <w:r>
        <w:rPr>
          <w:rStyle w:val="af4"/>
          <w:rFonts w:ascii="Wingdings" w:hAnsi="Wingdings"/>
        </w:rPr>
        <w:t></w:t>
      </w:r>
      <w:r>
        <w:rPr>
          <w:rStyle w:val="af4"/>
        </w:rPr>
        <w:t>[Post116bis-e][105][RedCap] 38.306 running CR and list of open issues (Intel)</w:t>
      </w:r>
    </w:p>
    <w:p w14:paraId="10EB653D" w14:textId="77777777" w:rsidR="004D19FA" w:rsidRDefault="004D19FA" w:rsidP="004D19FA">
      <w:pPr>
        <w:pStyle w:val="af0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af0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af0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af0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>Rapporteur would suggest to split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CRs, and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7CDC31FD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2687" w:type="dxa"/>
          </w:tcPr>
          <w:p w14:paraId="5F4AFC69" w14:textId="4501980F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ulong</w:t>
            </w:r>
          </w:p>
        </w:tc>
        <w:tc>
          <w:tcPr>
            <w:tcW w:w="4903" w:type="dxa"/>
          </w:tcPr>
          <w:p w14:paraId="5AC23CBB" w14:textId="4E6C5DB5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iyulong5@huawei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af3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af3"/>
        <w:tblW w:w="13580" w:type="dxa"/>
        <w:tblInd w:w="118" w:type="dxa"/>
        <w:tblLook w:val="04A0" w:firstRow="1" w:lastRow="0" w:firstColumn="1" w:lastColumn="0" w:noHBand="0" w:noVBand="1"/>
      </w:tblPr>
      <w:tblGrid>
        <w:gridCol w:w="1555"/>
        <w:gridCol w:w="3247"/>
        <w:gridCol w:w="4331"/>
        <w:gridCol w:w="4447"/>
      </w:tblGrid>
      <w:tr w:rsidR="0034587C" w14:paraId="07CC3518" w14:textId="77777777" w:rsidTr="00E2351E">
        <w:tc>
          <w:tcPr>
            <w:tcW w:w="1555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3247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331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447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47336E" w14:paraId="03CE05ED" w14:textId="77777777" w:rsidTr="00E2351E">
        <w:tc>
          <w:tcPr>
            <w:tcW w:w="1555" w:type="dxa"/>
          </w:tcPr>
          <w:p w14:paraId="0AC0C63F" w14:textId="13C57B7E" w:rsidR="0047336E" w:rsidRDefault="00E2351E" w:rsidP="0006133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Huawei</w:t>
            </w:r>
            <w:r>
              <w:rPr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3247" w:type="dxa"/>
          </w:tcPr>
          <w:p w14:paraId="4DED8872" w14:textId="77777777" w:rsidR="00E77C84" w:rsidRPr="00F4543C" w:rsidDel="003C0337" w:rsidRDefault="00E77C84" w:rsidP="00E77C84">
            <w:pPr>
              <w:pStyle w:val="TAL"/>
              <w:rPr>
                <w:del w:id="3" w:author="RAN2#115-e108" w:date="2021-10-16T16:44:00Z"/>
              </w:rPr>
            </w:pPr>
            <w:ins w:id="4" w:author="RAN2#115-e108" w:date="2021-10-16T16:44:00Z">
              <w:r w:rsidRPr="003C0337">
                <w:t>For FR1 RedCap UE, the bit which indicates 20MHz shall be set to 1</w:t>
              </w:r>
            </w:ins>
            <w:ins w:id="5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6" w:author="RAN2#115-e108" w:date="2021-10-16T16:44:00Z">
              <w:r w:rsidRPr="003C0337">
                <w:t>. For FR2 RedCap UE, the bit which indicates 100MHz shall be set to 1.</w:t>
              </w:r>
            </w:ins>
          </w:p>
          <w:p w14:paraId="20821AAF" w14:textId="70AD0776" w:rsidR="0047336E" w:rsidRPr="00E77C84" w:rsidRDefault="00E77C84" w:rsidP="00E77C84">
            <w:pPr>
              <w:pStyle w:val="EditorsNote"/>
              <w:ind w:left="1704" w:hanging="1420"/>
            </w:pPr>
            <w:ins w:id="7" w:author="RAN2#115-e108-1" w:date="2021-10-21T16:19:00Z">
              <w:del w:id="8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9" w:author="RAN2#115-e108-1" w:date="2021-10-21T16:20:00Z">
              <w:del w:id="10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11" w:author="RAN2#115-e108-1" w:date="2021-10-21T16:19:00Z">
              <w:del w:id="12" w:author="RAN2#116bis" w:date="2022-01-20T12:16:00Z">
                <w:r w:rsidDel="00435291">
                  <w:delText xml:space="preserve">. </w:delText>
                </w:r>
              </w:del>
            </w:ins>
          </w:p>
        </w:tc>
        <w:tc>
          <w:tcPr>
            <w:tcW w:w="4331" w:type="dxa"/>
          </w:tcPr>
          <w:p w14:paraId="4F7671C3" w14:textId="792F12E1" w:rsidR="0047336E" w:rsidRDefault="00E77C84" w:rsidP="0006133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don’t think the added wording is needed.</w:t>
            </w:r>
          </w:p>
          <w:p w14:paraId="3A465D1A" w14:textId="0170603A" w:rsidR="00E77C84" w:rsidRPr="00E77C84" w:rsidRDefault="00E77C84" w:rsidP="00E77C8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Even if there is one band not supporting 20Mhz, RedCap UE will not consider that band as supported band. Then, RedCap UE will not report the filed at all, e.g. </w:t>
            </w:r>
            <w:r w:rsidRPr="00E77C84">
              <w:rPr>
                <w:lang w:eastAsia="zh-CN"/>
              </w:rPr>
              <w:t>channelBWs-DL</w:t>
            </w:r>
            <w:r>
              <w:rPr>
                <w:lang w:eastAsia="zh-CN"/>
              </w:rPr>
              <w:t xml:space="preserve"> and others. If the field is not included for that band, there is no need to clarify “unless xxx”.</w:t>
            </w:r>
          </w:p>
        </w:tc>
        <w:tc>
          <w:tcPr>
            <w:tcW w:w="4447" w:type="dxa"/>
          </w:tcPr>
          <w:p w14:paraId="386E8AC2" w14:textId="77777777" w:rsidR="0047336E" w:rsidRDefault="0047336E" w:rsidP="00061337">
            <w:pPr>
              <w:spacing w:after="0"/>
              <w:rPr>
                <w:lang w:eastAsia="zh-CN"/>
              </w:rPr>
            </w:pPr>
          </w:p>
        </w:tc>
      </w:tr>
      <w:tr w:rsidR="0047336E" w14:paraId="6C1356D4" w14:textId="77777777" w:rsidTr="00E2351E">
        <w:tc>
          <w:tcPr>
            <w:tcW w:w="1555" w:type="dxa"/>
          </w:tcPr>
          <w:p w14:paraId="7D41EE87" w14:textId="3D5BF37B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3247" w:type="dxa"/>
          </w:tcPr>
          <w:p w14:paraId="6568AD9C" w14:textId="53117EC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9E1692">
              <w:rPr>
                <w:lang w:eastAsia="zh-CN"/>
              </w:rPr>
              <w:t>reportAddNeighMeasForPeriodic-r16</w:t>
            </w:r>
          </w:p>
        </w:tc>
        <w:tc>
          <w:tcPr>
            <w:tcW w:w="4331" w:type="dxa"/>
          </w:tcPr>
          <w:p w14:paraId="7BD925F1" w14:textId="613970A2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lang w:eastAsia="zh-CN"/>
              </w:rPr>
              <w:t>This</w:t>
            </w:r>
            <w:r>
              <w:rPr>
                <w:lang w:eastAsia="zh-CN"/>
              </w:rPr>
              <w:t xml:space="preserve"> seems R16 feature, it should be optional already in R16. Is the “</w:t>
            </w:r>
            <w:r w:rsidRPr="001F4300">
              <w:t>Yes</w:t>
            </w:r>
            <w:r>
              <w:rPr>
                <w:lang w:eastAsia="zh-CN"/>
              </w:rPr>
              <w:t>” in M column is one R16 error?</w:t>
            </w:r>
          </w:p>
        </w:tc>
        <w:tc>
          <w:tcPr>
            <w:tcW w:w="4447" w:type="dxa"/>
          </w:tcPr>
          <w:p w14:paraId="54917A72" w14:textId="7777777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47336E" w14:paraId="63F2BF61" w14:textId="77777777" w:rsidTr="00E2351E">
        <w:tc>
          <w:tcPr>
            <w:tcW w:w="1555" w:type="dxa"/>
          </w:tcPr>
          <w:p w14:paraId="3CF7070A" w14:textId="0B989525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3247" w:type="dxa"/>
          </w:tcPr>
          <w:p w14:paraId="11086890" w14:textId="77777777" w:rsidR="00315349" w:rsidRDefault="0031534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B63307">
              <w:rPr>
                <w:b/>
                <w:bCs/>
                <w:i/>
                <w:iCs/>
                <w:szCs w:val="18"/>
              </w:rPr>
              <w:t>supportOf16DRB-r17</w:t>
            </w:r>
          </w:p>
          <w:p w14:paraId="6BD5E691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331" w:type="dxa"/>
          </w:tcPr>
          <w:p w14:paraId="07FB4403" w14:textId="0C98FBA6" w:rsidR="0047336E" w:rsidRDefault="0031534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M</w:t>
            </w:r>
            <w:r>
              <w:rPr>
                <w:sz w:val="20"/>
                <w:szCs w:val="20"/>
                <w:lang w:val="en-GB" w:eastAsia="zh-CN"/>
              </w:rPr>
              <w:t>aybe it should be put into the “</w:t>
            </w:r>
            <w:r w:rsidRPr="00315349">
              <w:rPr>
                <w:sz w:val="20"/>
                <w:szCs w:val="20"/>
                <w:lang w:val="en-GB" w:eastAsia="zh-CN"/>
              </w:rPr>
              <w:t>4.2.xx.2</w:t>
            </w:r>
            <w:r w:rsidRPr="00315349">
              <w:rPr>
                <w:sz w:val="20"/>
                <w:szCs w:val="20"/>
                <w:lang w:val="en-GB" w:eastAsia="zh-CN"/>
              </w:rPr>
              <w:tab/>
              <w:t>PDCP parameters</w:t>
            </w:r>
            <w:r>
              <w:rPr>
                <w:sz w:val="20"/>
                <w:szCs w:val="20"/>
                <w:lang w:val="en-GB" w:eastAsia="zh-CN"/>
              </w:rPr>
              <w:t>”</w:t>
            </w:r>
          </w:p>
        </w:tc>
        <w:tc>
          <w:tcPr>
            <w:tcW w:w="4447" w:type="dxa"/>
          </w:tcPr>
          <w:p w14:paraId="4D6CD9F7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1119" w14:paraId="23707921" w14:textId="77777777" w:rsidTr="00E2351E">
        <w:tc>
          <w:tcPr>
            <w:tcW w:w="1555" w:type="dxa"/>
          </w:tcPr>
          <w:p w14:paraId="2EA69334" w14:textId="779E6FA6" w:rsidR="000D1119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3247" w:type="dxa"/>
          </w:tcPr>
          <w:p w14:paraId="2CE3B4B1" w14:textId="77777777" w:rsidR="000D1119" w:rsidRDefault="000D1119" w:rsidP="000D111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D5219D">
              <w:rPr>
                <w:b/>
                <w:bCs/>
                <w:i/>
                <w:iCs/>
                <w:szCs w:val="18"/>
              </w:rPr>
              <w:t>supportOfRedCap-r17</w:t>
            </w:r>
          </w:p>
          <w:p w14:paraId="4769F819" w14:textId="77777777" w:rsidR="000D1119" w:rsidRPr="00B63307" w:rsidRDefault="000D111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0996DD32" w14:textId="551F674A" w:rsidR="001A507F" w:rsidRPr="001A507F" w:rsidRDefault="00277AD8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="001A507F">
              <w:rPr>
                <w:sz w:val="20"/>
                <w:szCs w:val="20"/>
                <w:lang w:eastAsia="zh-CN"/>
              </w:rPr>
              <w:t>i</w:t>
            </w:r>
            <w:r w:rsidR="001A507F" w:rsidRPr="001A507F">
              <w:rPr>
                <w:sz w:val="20"/>
                <w:szCs w:val="20"/>
                <w:lang w:eastAsia="zh-CN"/>
              </w:rPr>
              <w:t xml:space="preserve">ndicates that the UE is a RedCap UE with comprised of </w:t>
            </w:r>
            <w:r w:rsidR="001A507F" w:rsidRPr="001A507F">
              <w:rPr>
                <w:color w:val="FF0000"/>
                <w:sz w:val="20"/>
                <w:szCs w:val="20"/>
                <w:u w:val="single"/>
                <w:lang w:eastAsia="zh-CN"/>
              </w:rPr>
              <w:t xml:space="preserve">at least </w:t>
            </w:r>
            <w:r w:rsidR="001A507F" w:rsidRPr="001A507F">
              <w:rPr>
                <w:sz w:val="20"/>
                <w:szCs w:val="20"/>
                <w:lang w:eastAsia="zh-CN"/>
              </w:rPr>
              <w:t>the following functional components:</w:t>
            </w:r>
            <w:r w:rsidR="001A507F">
              <w:rPr>
                <w:sz w:val="20"/>
                <w:szCs w:val="20"/>
                <w:lang w:eastAsia="zh-CN"/>
              </w:rPr>
              <w:t>”</w:t>
            </w:r>
          </w:p>
          <w:p w14:paraId="7BB06F19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3AA30B2B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BA7B7E5" w14:textId="77777777" w:rsidR="000D1119" w:rsidRDefault="000D1119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Pr="000D1119">
              <w:rPr>
                <w:sz w:val="20"/>
                <w:szCs w:val="20"/>
                <w:lang w:eastAsia="zh-CN"/>
              </w:rPr>
              <w:t>A RedCap UE shall always indicate the capability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  <w:p w14:paraId="475FB87D" w14:textId="6558D8A3" w:rsidR="000D1119" w:rsidRPr="000D1119" w:rsidRDefault="000D1119" w:rsidP="000D1119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’d better to say “</w:t>
            </w:r>
            <w:r w:rsidRPr="000D1119">
              <w:rPr>
                <w:sz w:val="20"/>
                <w:szCs w:val="20"/>
                <w:lang w:eastAsia="zh-CN"/>
              </w:rPr>
              <w:t>A RedCap UE shall always</w:t>
            </w:r>
            <w:r w:rsidRPr="00277AD8">
              <w:rPr>
                <w:color w:val="FF0000"/>
                <w:sz w:val="20"/>
                <w:szCs w:val="20"/>
                <w:lang w:eastAsia="zh-CN"/>
              </w:rPr>
              <w:t xml:space="preserve"> set to “1”</w:t>
            </w:r>
            <w:r w:rsidRPr="000D1119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</w:tc>
        <w:tc>
          <w:tcPr>
            <w:tcW w:w="4447" w:type="dxa"/>
          </w:tcPr>
          <w:p w14:paraId="3E357258" w14:textId="77777777" w:rsidR="000D1119" w:rsidRDefault="000D111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6905F3" w14:paraId="3EDD9FD9" w14:textId="77777777" w:rsidTr="00E2351E">
        <w:tc>
          <w:tcPr>
            <w:tcW w:w="1555" w:type="dxa"/>
          </w:tcPr>
          <w:p w14:paraId="572B589D" w14:textId="142E30E3" w:rsidR="006905F3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3247" w:type="dxa"/>
          </w:tcPr>
          <w:p w14:paraId="34F361A4" w14:textId="1C8940A9" w:rsidR="006905F3" w:rsidRPr="006905F3" w:rsidRDefault="006905F3" w:rsidP="000D1119">
            <w:pPr>
              <w:pStyle w:val="TAL"/>
              <w:rPr>
                <w:bCs/>
                <w:iCs/>
                <w:szCs w:val="18"/>
              </w:rPr>
            </w:pPr>
            <w:r w:rsidRPr="006905F3">
              <w:rPr>
                <w:bCs/>
                <w:iCs/>
                <w:szCs w:val="18"/>
              </w:rPr>
              <w:t>Annex TP for TS38.822</w:t>
            </w:r>
            <w:bookmarkStart w:id="13" w:name="_GoBack"/>
            <w:bookmarkEnd w:id="13"/>
          </w:p>
        </w:tc>
        <w:tc>
          <w:tcPr>
            <w:tcW w:w="4331" w:type="dxa"/>
          </w:tcPr>
          <w:p w14:paraId="7363766F" w14:textId="77777777" w:rsidR="006905F3" w:rsidRDefault="006905F3" w:rsidP="006905F3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edCap is a special R17 feature. It is a new type of UE. So, it is not clear whether we should capture in 38.822 with all the capability, regardless optional or mandatory.</w:t>
            </w:r>
          </w:p>
          <w:p w14:paraId="77F5ABEA" w14:textId="00E0DB2C" w:rsidR="006905F3" w:rsidRDefault="006905F3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 guess, based on the R1 feature list give</w:t>
            </w:r>
            <w:r w:rsidR="000302ED">
              <w:rPr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, we are now only list</w:t>
            </w:r>
            <w:r w:rsidR="000302ED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the new R17 optional feature</w:t>
            </w:r>
            <w:r w:rsidR="00372BB5">
              <w:rPr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 in 38.822. </w:t>
            </w:r>
            <w:r w:rsidR="000302ED">
              <w:rPr>
                <w:sz w:val="20"/>
                <w:szCs w:val="20"/>
                <w:lang w:eastAsia="zh-CN"/>
              </w:rPr>
              <w:t>No strong view. Just for clarification.</w:t>
            </w:r>
          </w:p>
        </w:tc>
        <w:tc>
          <w:tcPr>
            <w:tcW w:w="4447" w:type="dxa"/>
          </w:tcPr>
          <w:p w14:paraId="26D119F5" w14:textId="77777777" w:rsidR="006905F3" w:rsidRDefault="006905F3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3"/>
      </w:pPr>
      <w:r>
        <w:lastRenderedPageBreak/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244"/>
        <w:gridCol w:w="3391"/>
        <w:gridCol w:w="3285"/>
      </w:tblGrid>
      <w:tr w:rsidR="003E3857" w:rsidRPr="00061337" w14:paraId="4D096701" w14:textId="77777777" w:rsidTr="0034587C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3285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 xml:space="preserve">Remark </w:t>
            </w:r>
          </w:p>
        </w:tc>
      </w:tr>
      <w:tr w:rsidR="003E3857" w14:paraId="748E8B03" w14:textId="77777777" w:rsidTr="0034587C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RedCap UEs; </w:t>
            </w:r>
            <w:r>
              <w:t>”</w:t>
            </w:r>
          </w:p>
        </w:tc>
        <w:tc>
          <w:tcPr>
            <w:tcW w:w="3285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34587C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>introduce explicit bit to indicate the support of RedCap; ;</w:t>
            </w:r>
            <w:r>
              <w:t>”</w:t>
            </w:r>
          </w:p>
        </w:tc>
        <w:tc>
          <w:tcPr>
            <w:tcW w:w="3285" w:type="dxa"/>
          </w:tcPr>
          <w:p w14:paraId="13AE1293" w14:textId="4FF588A7" w:rsidR="003E3857" w:rsidRDefault="003E3857" w:rsidP="00061337">
            <w:r>
              <w:t>RAN2 WA is per UE capability. (need to check latest RAN1 feature list after Jan meeting)</w:t>
            </w:r>
          </w:p>
        </w:tc>
      </w:tr>
      <w:tr w:rsidR="003E3857" w14:paraId="71053C7B" w14:textId="77777777" w:rsidTr="0034587C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>Discuss whether a RedCap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lastRenderedPageBreak/>
              <w:t>Proposal 17</w:t>
            </w:r>
            <w:r w:rsidRPr="0075728C">
              <w:rPr>
                <w:i/>
                <w:iCs/>
              </w:rPr>
              <w:tab/>
              <w:t>Discuss whether a non-RedCap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3285" w:type="dxa"/>
          </w:tcPr>
          <w:p w14:paraId="23D093D5" w14:textId="77777777" w:rsidR="003E3857" w:rsidRDefault="003E3857" w:rsidP="00061337">
            <w:r>
              <w:lastRenderedPageBreak/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34587C">
        <w:tc>
          <w:tcPr>
            <w:tcW w:w="3244" w:type="dxa"/>
          </w:tcPr>
          <w:p w14:paraId="70EE3B08" w14:textId="77777777" w:rsidR="003E3857" w:rsidRDefault="003E3857" w:rsidP="00061337">
            <w:r>
              <w:t>Handover UE to non-RedCap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>For the LTE to NR handover, in case the target NR cell is a legacy cell, the RedCap UE should trigger RRC re-establishment 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3285" w:type="dxa"/>
          </w:tcPr>
          <w:p w14:paraId="33CB1AAD" w14:textId="11CB219D" w:rsidR="003E3857" w:rsidRDefault="003E3857" w:rsidP="00061337">
            <w:r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34587C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RedCap UE or not?</w:t>
            </w:r>
          </w:p>
        </w:tc>
        <w:tc>
          <w:tcPr>
            <w:tcW w:w="3285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34587C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afb"/>
            </w:pPr>
          </w:p>
        </w:tc>
        <w:tc>
          <w:tcPr>
            <w:tcW w:w="3285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34587C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lastRenderedPageBreak/>
              <w:t xml:space="preserve">Granularity of RRM capability, e.g. per UE? </w:t>
            </w:r>
          </w:p>
          <w:p w14:paraId="7C08844D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3285" w:type="dxa"/>
          </w:tcPr>
          <w:p w14:paraId="49B51A51" w14:textId="4669C417" w:rsidR="003E3857" w:rsidRDefault="003E3857" w:rsidP="00061337">
            <w:r>
              <w:lastRenderedPageBreak/>
              <w:t>Need to be resolved in RAN2;</w:t>
            </w:r>
          </w:p>
        </w:tc>
      </w:tr>
      <w:tr w:rsidR="003E3857" w14:paraId="7BE926DB" w14:textId="77777777" w:rsidTr="0034587C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r>
              <w:t>eDRX</w:t>
            </w:r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What additional eDRX capability for RRC_INACTIVE? E.g. long DRX cycle?</w:t>
            </w:r>
          </w:p>
          <w:p w14:paraId="72E37084" w14:textId="24A9CB06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Granularity of eDRX capability, .e.g.per UE? (legacy is per UE)</w:t>
            </w:r>
          </w:p>
          <w:p w14:paraId="1A605E88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legacy yes)</w:t>
            </w:r>
          </w:p>
          <w:p w14:paraId="7E175481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3285" w:type="dxa"/>
          </w:tcPr>
          <w:p w14:paraId="421C0767" w14:textId="77777777" w:rsidR="003E3857" w:rsidRDefault="003E3857" w:rsidP="00061337">
            <w:r>
              <w:t>Need to be resolved in RAN2;</w:t>
            </w:r>
          </w:p>
          <w:p w14:paraId="4854D24F" w14:textId="77777777" w:rsidR="003E3857" w:rsidRDefault="003E3857" w:rsidP="00061337">
            <w:r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  <w:t>eDRX feature can be supported by non RedCap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>A UE in idle mode requests eDRX configuration via NAS signalling. FFS if capability signalling in RAN, as part of the UE capability message, is also needed.</w:t>
            </w:r>
          </w:p>
          <w:p w14:paraId="3A4ECBB1" w14:textId="77777777" w:rsidR="003E3857" w:rsidRDefault="003E3857" w:rsidP="00061337">
            <w:r>
              <w:t>3.</w:t>
            </w:r>
            <w:r>
              <w:tab/>
              <w:t>eDRX support is optional for the RedCap UE.</w:t>
            </w:r>
          </w:p>
        </w:tc>
      </w:tr>
      <w:tr w:rsidR="003E3857" w14:paraId="4660AD58" w14:textId="77777777" w:rsidTr="0034587C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afb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>A UE in idle mode requests eDRX configuration via NAS signalling. FFS if capability signalling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3285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>Whether to capture it as optional features without UE capability under section 5 or capability signalling in RAN or nothing?</w:t>
            </w: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af3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af3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2"/>
      </w:pPr>
      <w:r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5] RedCap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5] RedCap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RedCap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68FFC3" w14:textId="77777777" w:rsidR="00A33A31" w:rsidRDefault="00A33A31" w:rsidP="009E1692">
      <w:pPr>
        <w:spacing w:after="0" w:line="240" w:lineRule="auto"/>
      </w:pPr>
      <w:r>
        <w:separator/>
      </w:r>
    </w:p>
  </w:endnote>
  <w:endnote w:type="continuationSeparator" w:id="0">
    <w:p w14:paraId="2DE54DE8" w14:textId="77777777" w:rsidR="00A33A31" w:rsidRDefault="00A33A31" w:rsidP="009E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E759BD" w14:textId="77777777" w:rsidR="00A33A31" w:rsidRDefault="00A33A31" w:rsidP="009E1692">
      <w:pPr>
        <w:spacing w:after="0" w:line="240" w:lineRule="auto"/>
      </w:pPr>
      <w:r>
        <w:separator/>
      </w:r>
    </w:p>
  </w:footnote>
  <w:footnote w:type="continuationSeparator" w:id="0">
    <w:p w14:paraId="1A597254" w14:textId="77777777" w:rsidR="00A33A31" w:rsidRDefault="00A33A31" w:rsidP="009E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1C2F5EE9"/>
    <w:multiLevelType w:val="hybridMultilevel"/>
    <w:tmpl w:val="CC0A1BE2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D32B4"/>
    <w:multiLevelType w:val="hybridMultilevel"/>
    <w:tmpl w:val="FD38D280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2A30C0"/>
    <w:multiLevelType w:val="hybridMultilevel"/>
    <w:tmpl w:val="CD4A34DE"/>
    <w:lvl w:ilvl="0" w:tplc="5008BB1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3"/>
  </w:num>
  <w:num w:numId="5">
    <w:abstractNumId w:val="18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"/>
  </w:num>
  <w:num w:numId="14">
    <w:abstractNumId w:val="2"/>
  </w:num>
  <w:num w:numId="15">
    <w:abstractNumId w:val="17"/>
  </w:num>
  <w:num w:numId="16">
    <w:abstractNumId w:val="5"/>
  </w:num>
  <w:num w:numId="17">
    <w:abstractNumId w:val="0"/>
  </w:num>
  <w:num w:numId="18">
    <w:abstractNumId w:val="14"/>
  </w:num>
  <w:num w:numId="19">
    <w:abstractNumId w:val="3"/>
  </w:num>
  <w:num w:numId="20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N2#115-e108">
    <w15:presenceInfo w15:providerId="None" w15:userId="RAN2#115-e108"/>
  </w15:person>
  <w15:person w15:author="RAN2#116bis">
    <w15:presenceInfo w15:providerId="None" w15:userId="RAN2#116bis"/>
  </w15:person>
  <w15:person w15:author="RAN2#115-e108-1">
    <w15:presenceInfo w15:providerId="None" w15:userId="RAN2#115-e108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3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02ED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111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07F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78C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77AD8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4E80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349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096C"/>
    <w:rsid w:val="00372A2A"/>
    <w:rsid w:val="00372BB5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36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36E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05F3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01E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692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0A56"/>
    <w:rsid w:val="00A31965"/>
    <w:rsid w:val="00A32592"/>
    <w:rsid w:val="00A32CE5"/>
    <w:rsid w:val="00A33604"/>
    <w:rsid w:val="00A33A31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218A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351E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77C84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5F7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5ADA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30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pPr>
      <w:ind w:left="1418" w:hanging="1418"/>
    </w:pPr>
  </w:style>
  <w:style w:type="paragraph" w:styleId="31">
    <w:name w:val="toc 3"/>
    <w:basedOn w:val="20"/>
    <w:next w:val="a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10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5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6"/>
    <w:qFormat/>
    <w:pPr>
      <w:ind w:left="851"/>
    </w:pPr>
  </w:style>
  <w:style w:type="paragraph" w:styleId="a6">
    <w:name w:val="List Bullet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7">
    <w:name w:val="caption"/>
    <w:basedOn w:val="a"/>
    <w:next w:val="a"/>
    <w:link w:val="Char0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8">
    <w:name w:val="Document Map"/>
    <w:basedOn w:val="a"/>
    <w:link w:val="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a">
    <w:name w:val="Body Text"/>
    <w:basedOn w:val="a"/>
    <w:link w:val="Char3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5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b">
    <w:name w:val="Plain Text"/>
    <w:basedOn w:val="a"/>
    <w:link w:val="Char4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c">
    <w:name w:val="Balloon Text"/>
    <w:basedOn w:val="a"/>
    <w:link w:val="Char5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Char6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e">
    <w:name w:val="footnote text"/>
    <w:basedOn w:val="a"/>
    <w:link w:val="Char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2"/>
    <w:link w:val="Char8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2">
    <w:name w:val="annotation subject"/>
    <w:basedOn w:val="a9"/>
    <w:next w:val="a9"/>
    <w:link w:val="Char9"/>
    <w:semiHidden/>
    <w:unhideWhenUsed/>
    <w:qFormat/>
    <w:rPr>
      <w:b/>
      <w:bCs/>
    </w:rPr>
  </w:style>
  <w:style w:type="table" w:styleId="af3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  <w:qFormat/>
  </w:style>
  <w:style w:type="character" w:styleId="af6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basedOn w:val="a1"/>
    <w:uiPriority w:val="99"/>
    <w:unhideWhenUsed/>
    <w:qFormat/>
    <w:rPr>
      <w:sz w:val="16"/>
      <w:szCs w:val="16"/>
    </w:rPr>
  </w:style>
  <w:style w:type="character" w:styleId="afa">
    <w:name w:val="footnote reference"/>
    <w:basedOn w:val="a1"/>
    <w:qFormat/>
    <w:rPr>
      <w:b/>
      <w:position w:val="6"/>
      <w:sz w:val="16"/>
    </w:rPr>
  </w:style>
  <w:style w:type="character" w:customStyle="1" w:styleId="Char5">
    <w:name w:val="批注框文本 Char"/>
    <w:basedOn w:val="a1"/>
    <w:link w:val="ac"/>
    <w:qFormat/>
    <w:rPr>
      <w:rFonts w:ascii="Segoe UI" w:eastAsia="宋体" w:hAnsi="Segoe UI" w:cs="Segoe UI"/>
      <w:sz w:val="18"/>
      <w:szCs w:val="18"/>
    </w:rPr>
  </w:style>
  <w:style w:type="character" w:customStyle="1" w:styleId="1Char">
    <w:name w:val="标题 1 Char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Char">
    <w:name w:val="标题 2 Char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Char">
    <w:name w:val="标题 3 Char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Char">
    <w:name w:val="标题 4 Char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Char">
    <w:name w:val="标题 5 Char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Char">
    <w:name w:val="标题 6 Char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Char">
    <w:name w:val="标题 7 Char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Char">
    <w:name w:val="标题 8 Char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Char">
    <w:name w:val="标题 9 Char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Char">
    <w:name w:val="页眉 Char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a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Char3">
    <w:name w:val="正文文本 Char"/>
    <w:basedOn w:val="a1"/>
    <w:link w:val="aa"/>
    <w:qFormat/>
    <w:rPr>
      <w:rFonts w:ascii="Times New Roman" w:eastAsia="宋体" w:hAnsi="Times New Roman" w:cs="Times New Roman"/>
      <w:sz w:val="20"/>
      <w:szCs w:val="20"/>
    </w:rPr>
  </w:style>
  <w:style w:type="paragraph" w:styleId="afb">
    <w:name w:val="List Paragraph"/>
    <w:basedOn w:val="a"/>
    <w:link w:val="Chara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har2">
    <w:name w:val="批注文字 Char"/>
    <w:basedOn w:val="a1"/>
    <w:link w:val="a9"/>
    <w:uiPriority w:val="99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Char9">
    <w:name w:val="批注主题 Char"/>
    <w:basedOn w:val="Char2"/>
    <w:link w:val="af2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Char6">
    <w:name w:val="页脚 Char"/>
    <w:basedOn w:val="a1"/>
    <w:link w:val="ad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a">
    <w:name w:val="列出段落 Char"/>
    <w:basedOn w:val="a1"/>
    <w:link w:val="afb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har0">
    <w:name w:val="题注 Char"/>
    <w:link w:val="a7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Char8">
    <w:name w:val="标题 Char"/>
    <w:basedOn w:val="a1"/>
    <w:link w:val="af1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0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7">
    <w:name w:val="脚注文本 Char"/>
    <w:basedOn w:val="a1"/>
    <w:link w:val="ae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8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Char1">
    <w:name w:val="文档结构图 Char"/>
    <w:basedOn w:val="a1"/>
    <w:link w:val="a8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4">
    <w:name w:val="纯文本 Char"/>
    <w:basedOn w:val="a1"/>
    <w:link w:val="ab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468C1D3-F141-44EE-A947-2C4BFC92A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264</Words>
  <Characters>720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Huawei-Yulong</cp:lastModifiedBy>
  <cp:revision>10</cp:revision>
  <dcterms:created xsi:type="dcterms:W3CDTF">2022-01-25T14:22:00Z</dcterms:created>
  <dcterms:modified xsi:type="dcterms:W3CDTF">2022-01-2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rShurPqpcgHakIvZCgRN+y+EvjP0yEJM7ZNRwemF9HVnOOdLA0RYVOczQftD4N2TVlKwIGb9
MuR9B6P1vK3vaIe40BfV88JtCDKabc30KH4FWG0kZYl0xiHK9X+CDc1ZJx0sV52adP8fJV3c
vtk7s/M2/8afey9vqTNpKTn4JJWimZief/EB548UZul7murw9+kIOcRY7IezMmm2fWOnDW4G
ITAsocfEb+xzsyvc+7</vt:lpwstr>
  </property>
  <property fmtid="{D5CDD505-2E9C-101B-9397-08002B2CF9AE}" pid="6" name="_2015_ms_pID_7253431">
    <vt:lpwstr>PQfW/YlR0dhgOCFZK4A7oDZk5h3feelWBBeCaTFgadnuF46O074lEG
82dtVw+W+856Qmm17zhzG+LrmOIiF7JyQ4wVmHIuCIyMLRbmrffs9fl2vXLU6hcp9zltdjq5
iOUXAOrH5QxGtPI8NZHkhGidPYwd8uFV9PzDd+Pp85gGowhcw02CKZgQ82QeSCduUA/aUhix
ZfcvZEExgTnAFwAmZy2RxGtk72Ngf2pboYty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M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